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C4D46" w14:textId="6C8736C2" w:rsidR="003F5D7F" w:rsidRPr="003F5D7F" w:rsidRDefault="003F5D7F" w:rsidP="00191207">
      <w:pPr>
        <w:pStyle w:val="Heading1"/>
        <w:rPr>
          <w:lang w:val="en-GB"/>
        </w:rPr>
      </w:pPr>
      <w:r w:rsidRPr="003F5D7F">
        <w:rPr>
          <w:lang w:val="en-GB"/>
        </w:rPr>
        <w:t>Describing Change: History</w:t>
      </w:r>
    </w:p>
    <w:p w14:paraId="62A139AE" w14:textId="0B495EF3" w:rsidR="0061004B" w:rsidRDefault="0061004B" w:rsidP="0061004B">
      <w:pPr>
        <w:pStyle w:val="Heading2"/>
        <w:rPr>
          <w:lang w:val="en-GB"/>
        </w:rPr>
      </w:pPr>
      <w:r>
        <w:rPr>
          <w:lang w:val="en-GB"/>
        </w:rPr>
        <w:t>Notes</w:t>
      </w:r>
    </w:p>
    <w:p w14:paraId="0466B99C" w14:textId="73EB5642" w:rsidR="003B294F" w:rsidRDefault="003B294F" w:rsidP="003B294F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3B294F" w14:paraId="05CFD206" w14:textId="77777777" w:rsidTr="003B294F">
        <w:tc>
          <w:tcPr>
            <w:tcW w:w="2765" w:type="dxa"/>
          </w:tcPr>
          <w:p w14:paraId="3F8F7FDA" w14:textId="4043243C" w:rsidR="003B294F" w:rsidRDefault="003B294F" w:rsidP="003B294F">
            <w:pPr>
              <w:rPr>
                <w:lang w:val="en-GB"/>
              </w:rPr>
            </w:pPr>
            <w:r>
              <w:rPr>
                <w:lang w:val="en-GB"/>
              </w:rPr>
              <w:t>Pulling your leg</w:t>
            </w:r>
          </w:p>
        </w:tc>
        <w:tc>
          <w:tcPr>
            <w:tcW w:w="2765" w:type="dxa"/>
          </w:tcPr>
          <w:p w14:paraId="7F2896F2" w14:textId="77777777" w:rsidR="003B294F" w:rsidRDefault="003B294F" w:rsidP="003B294F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5333D06D" w14:textId="77777777" w:rsidR="003B294F" w:rsidRDefault="003B294F" w:rsidP="003B294F">
            <w:pPr>
              <w:rPr>
                <w:lang w:val="en-GB"/>
              </w:rPr>
            </w:pPr>
          </w:p>
        </w:tc>
      </w:tr>
      <w:tr w:rsidR="003B294F" w14:paraId="06C64CA6" w14:textId="77777777" w:rsidTr="003B294F">
        <w:tc>
          <w:tcPr>
            <w:tcW w:w="2765" w:type="dxa"/>
          </w:tcPr>
          <w:p w14:paraId="10B8DD4A" w14:textId="5EDFBD8F" w:rsidR="003B294F" w:rsidRDefault="003B294F" w:rsidP="003B294F">
            <w:pPr>
              <w:rPr>
                <w:lang w:val="en-GB"/>
              </w:rPr>
            </w:pPr>
            <w:r>
              <w:rPr>
                <w:lang w:val="en-GB"/>
              </w:rPr>
              <w:t>Scales</w:t>
            </w:r>
          </w:p>
        </w:tc>
        <w:tc>
          <w:tcPr>
            <w:tcW w:w="2765" w:type="dxa"/>
          </w:tcPr>
          <w:p w14:paraId="1F0E20B3" w14:textId="77777777" w:rsidR="003B294F" w:rsidRDefault="003B294F" w:rsidP="003B294F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7C092B12" w14:textId="77777777" w:rsidR="003B294F" w:rsidRDefault="003B294F" w:rsidP="003B294F">
            <w:pPr>
              <w:rPr>
                <w:lang w:val="en-GB"/>
              </w:rPr>
            </w:pPr>
          </w:p>
        </w:tc>
      </w:tr>
      <w:tr w:rsidR="003B294F" w14:paraId="1A73A38B" w14:textId="77777777" w:rsidTr="003B294F">
        <w:tc>
          <w:tcPr>
            <w:tcW w:w="2765" w:type="dxa"/>
          </w:tcPr>
          <w:p w14:paraId="00774092" w14:textId="1920180E" w:rsidR="003B294F" w:rsidRDefault="003B294F" w:rsidP="003B294F">
            <w:pPr>
              <w:rPr>
                <w:lang w:val="en-GB"/>
              </w:rPr>
            </w:pPr>
            <w:r>
              <w:rPr>
                <w:lang w:val="en-GB"/>
              </w:rPr>
              <w:t>Agriculture</w:t>
            </w:r>
          </w:p>
        </w:tc>
        <w:tc>
          <w:tcPr>
            <w:tcW w:w="2765" w:type="dxa"/>
          </w:tcPr>
          <w:p w14:paraId="79F4C05B" w14:textId="77777777" w:rsidR="003B294F" w:rsidRDefault="003B294F" w:rsidP="003B294F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3D84606A" w14:textId="77777777" w:rsidR="003B294F" w:rsidRDefault="003B294F" w:rsidP="003B294F">
            <w:pPr>
              <w:rPr>
                <w:lang w:val="en-GB"/>
              </w:rPr>
            </w:pPr>
          </w:p>
        </w:tc>
      </w:tr>
      <w:tr w:rsidR="003B294F" w14:paraId="488F85C8" w14:textId="77777777" w:rsidTr="003B294F">
        <w:tc>
          <w:tcPr>
            <w:tcW w:w="2765" w:type="dxa"/>
          </w:tcPr>
          <w:p w14:paraId="6155C796" w14:textId="7FBC50EF" w:rsidR="003B294F" w:rsidRDefault="003B294F" w:rsidP="003B294F">
            <w:pPr>
              <w:rPr>
                <w:lang w:val="en-GB"/>
              </w:rPr>
            </w:pPr>
            <w:r>
              <w:rPr>
                <w:lang w:val="en-GB"/>
              </w:rPr>
              <w:t>vase</w:t>
            </w:r>
          </w:p>
        </w:tc>
        <w:tc>
          <w:tcPr>
            <w:tcW w:w="2765" w:type="dxa"/>
          </w:tcPr>
          <w:p w14:paraId="32D6B942" w14:textId="77777777" w:rsidR="003B294F" w:rsidRDefault="003B294F" w:rsidP="003B294F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728DE4CD" w14:textId="77777777" w:rsidR="003B294F" w:rsidRDefault="003B294F" w:rsidP="003B294F">
            <w:pPr>
              <w:rPr>
                <w:lang w:val="en-GB"/>
              </w:rPr>
            </w:pPr>
          </w:p>
        </w:tc>
      </w:tr>
      <w:tr w:rsidR="003B294F" w14:paraId="06634C84" w14:textId="77777777" w:rsidTr="003B294F">
        <w:tc>
          <w:tcPr>
            <w:tcW w:w="2765" w:type="dxa"/>
          </w:tcPr>
          <w:p w14:paraId="200302E8" w14:textId="38B0C32C" w:rsidR="003B294F" w:rsidRDefault="003B294F" w:rsidP="003B294F">
            <w:pPr>
              <w:rPr>
                <w:lang w:val="en-GB"/>
              </w:rPr>
            </w:pPr>
            <w:r>
              <w:rPr>
                <w:lang w:val="en-GB"/>
              </w:rPr>
              <w:t>religion</w:t>
            </w:r>
          </w:p>
        </w:tc>
        <w:tc>
          <w:tcPr>
            <w:tcW w:w="2765" w:type="dxa"/>
          </w:tcPr>
          <w:p w14:paraId="2E933F3F" w14:textId="77777777" w:rsidR="003B294F" w:rsidRDefault="003B294F" w:rsidP="003B294F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61EE19DE" w14:textId="77777777" w:rsidR="003B294F" w:rsidRDefault="003B294F" w:rsidP="003B294F">
            <w:pPr>
              <w:rPr>
                <w:lang w:val="en-GB"/>
              </w:rPr>
            </w:pPr>
          </w:p>
        </w:tc>
      </w:tr>
      <w:tr w:rsidR="003B294F" w14:paraId="08DE0F9B" w14:textId="77777777" w:rsidTr="003B294F">
        <w:tc>
          <w:tcPr>
            <w:tcW w:w="2765" w:type="dxa"/>
          </w:tcPr>
          <w:p w14:paraId="57470412" w14:textId="0AA6D106" w:rsidR="003B294F" w:rsidRDefault="003B294F" w:rsidP="003B294F">
            <w:pPr>
              <w:rPr>
                <w:lang w:val="en-GB"/>
              </w:rPr>
            </w:pPr>
            <w:r>
              <w:rPr>
                <w:lang w:val="en-GB"/>
              </w:rPr>
              <w:t>Free masons</w:t>
            </w:r>
          </w:p>
        </w:tc>
        <w:tc>
          <w:tcPr>
            <w:tcW w:w="2765" w:type="dxa"/>
          </w:tcPr>
          <w:p w14:paraId="5A740A44" w14:textId="77777777" w:rsidR="003B294F" w:rsidRDefault="003B294F" w:rsidP="003B294F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30BAC9D7" w14:textId="77777777" w:rsidR="003B294F" w:rsidRDefault="003B294F" w:rsidP="003B294F">
            <w:pPr>
              <w:rPr>
                <w:lang w:val="en-GB"/>
              </w:rPr>
            </w:pPr>
          </w:p>
        </w:tc>
      </w:tr>
      <w:tr w:rsidR="003B294F" w14:paraId="368CBD83" w14:textId="77777777" w:rsidTr="003B294F">
        <w:tc>
          <w:tcPr>
            <w:tcW w:w="2765" w:type="dxa"/>
          </w:tcPr>
          <w:p w14:paraId="32114966" w14:textId="0DCE3691" w:rsidR="003B294F" w:rsidRDefault="003B294F" w:rsidP="003B294F">
            <w:pPr>
              <w:rPr>
                <w:lang w:val="en-GB"/>
              </w:rPr>
            </w:pPr>
            <w:bookmarkStart w:id="0" w:name="_Hlk114435960"/>
            <w:r>
              <w:rPr>
                <w:lang w:val="en-GB"/>
              </w:rPr>
              <w:t>Sewer system</w:t>
            </w:r>
          </w:p>
        </w:tc>
        <w:tc>
          <w:tcPr>
            <w:tcW w:w="2765" w:type="dxa"/>
          </w:tcPr>
          <w:p w14:paraId="5C399C5A" w14:textId="77777777" w:rsidR="003B294F" w:rsidRDefault="003B294F" w:rsidP="003B294F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293021C8" w14:textId="77777777" w:rsidR="003B294F" w:rsidRDefault="003B294F" w:rsidP="003B294F">
            <w:pPr>
              <w:rPr>
                <w:lang w:val="en-GB"/>
              </w:rPr>
            </w:pPr>
          </w:p>
        </w:tc>
      </w:tr>
      <w:bookmarkEnd w:id="0"/>
    </w:tbl>
    <w:p w14:paraId="11B36DCE" w14:textId="4B30BD4D" w:rsidR="00F73C31" w:rsidRDefault="00F73C31"/>
    <w:p w14:paraId="118F57A3" w14:textId="0EE329CB" w:rsidR="0061004B" w:rsidRDefault="0061004B" w:rsidP="0061004B">
      <w:pPr>
        <w:pStyle w:val="Heading2"/>
      </w:pPr>
      <w:r>
        <w:t>lesson</w:t>
      </w:r>
    </w:p>
    <w:p w14:paraId="3BC71036" w14:textId="5DF624A0" w:rsidR="0061004B" w:rsidRDefault="0061004B" w:rsidP="0061004B">
      <w:r>
        <w:rPr>
          <w:noProof/>
        </w:rPr>
        <w:drawing>
          <wp:inline distT="0" distB="0" distL="0" distR="0" wp14:anchorId="6AA67276" wp14:editId="1E9BE6E8">
            <wp:extent cx="5274310" cy="35083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7FFDE" w14:textId="7972C669" w:rsidR="0061004B" w:rsidRDefault="0061004B" w:rsidP="0061004B">
      <w:r>
        <w:rPr>
          <w:noProof/>
        </w:rPr>
        <w:lastRenderedPageBreak/>
        <w:drawing>
          <wp:inline distT="0" distB="0" distL="0" distR="0" wp14:anchorId="3794CD1B" wp14:editId="0A642607">
            <wp:extent cx="5274310" cy="38995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362FE1" w14:paraId="47B18676" w14:textId="77777777" w:rsidTr="006B0E20">
        <w:tc>
          <w:tcPr>
            <w:tcW w:w="2765" w:type="dxa"/>
          </w:tcPr>
          <w:p w14:paraId="087C041B" w14:textId="3730108A" w:rsidR="00362FE1" w:rsidRDefault="00362FE1" w:rsidP="006B0E20">
            <w:pPr>
              <w:rPr>
                <w:lang w:val="en-GB"/>
              </w:rPr>
            </w:pPr>
            <w:r>
              <w:rPr>
                <w:lang w:val="en-GB"/>
              </w:rPr>
              <w:t>To transition</w:t>
            </w:r>
          </w:p>
        </w:tc>
        <w:tc>
          <w:tcPr>
            <w:tcW w:w="2765" w:type="dxa"/>
          </w:tcPr>
          <w:p w14:paraId="18B639F5" w14:textId="77777777" w:rsidR="00362FE1" w:rsidRDefault="00362FE1" w:rsidP="006B0E20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21DA1DAF" w14:textId="77777777" w:rsidR="00362FE1" w:rsidRDefault="00362FE1" w:rsidP="006B0E20">
            <w:pPr>
              <w:rPr>
                <w:lang w:val="en-GB"/>
              </w:rPr>
            </w:pPr>
          </w:p>
        </w:tc>
      </w:tr>
      <w:tr w:rsidR="00362FE1" w14:paraId="35AA4086" w14:textId="77777777" w:rsidTr="006B0E20">
        <w:tc>
          <w:tcPr>
            <w:tcW w:w="2765" w:type="dxa"/>
          </w:tcPr>
          <w:p w14:paraId="532C4EF8" w14:textId="6507B8E0" w:rsidR="00362FE1" w:rsidRDefault="00362FE1" w:rsidP="006B0E20">
            <w:pPr>
              <w:rPr>
                <w:lang w:val="en-GB"/>
              </w:rPr>
            </w:pPr>
            <w:r>
              <w:rPr>
                <w:lang w:val="en-GB"/>
              </w:rPr>
              <w:t>Agricultural revolution</w:t>
            </w:r>
          </w:p>
        </w:tc>
        <w:tc>
          <w:tcPr>
            <w:tcW w:w="2765" w:type="dxa"/>
          </w:tcPr>
          <w:p w14:paraId="65DE713C" w14:textId="77777777" w:rsidR="00362FE1" w:rsidRDefault="00362FE1" w:rsidP="006B0E20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21AAEF47" w14:textId="77777777" w:rsidR="00362FE1" w:rsidRDefault="00362FE1" w:rsidP="006B0E20">
            <w:pPr>
              <w:rPr>
                <w:lang w:val="en-GB"/>
              </w:rPr>
            </w:pPr>
          </w:p>
        </w:tc>
      </w:tr>
      <w:tr w:rsidR="00362FE1" w14:paraId="123818DD" w14:textId="77777777" w:rsidTr="006B0E20">
        <w:tc>
          <w:tcPr>
            <w:tcW w:w="2765" w:type="dxa"/>
          </w:tcPr>
          <w:p w14:paraId="3796AFF8" w14:textId="0729CDC6" w:rsidR="00362FE1" w:rsidRDefault="00362FE1" w:rsidP="006B0E20">
            <w:pPr>
              <w:rPr>
                <w:lang w:val="en-GB"/>
              </w:rPr>
            </w:pPr>
            <w:r>
              <w:rPr>
                <w:lang w:val="en-GB"/>
              </w:rPr>
              <w:t>Hunting and gathering</w:t>
            </w:r>
          </w:p>
        </w:tc>
        <w:tc>
          <w:tcPr>
            <w:tcW w:w="2765" w:type="dxa"/>
          </w:tcPr>
          <w:p w14:paraId="2AE98434" w14:textId="77777777" w:rsidR="00362FE1" w:rsidRDefault="00362FE1" w:rsidP="006B0E20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5B8180D3" w14:textId="77777777" w:rsidR="00362FE1" w:rsidRDefault="00362FE1" w:rsidP="006B0E20">
            <w:pPr>
              <w:rPr>
                <w:lang w:val="en-GB"/>
              </w:rPr>
            </w:pPr>
          </w:p>
        </w:tc>
      </w:tr>
      <w:tr w:rsidR="00362FE1" w14:paraId="3845F9F0" w14:textId="77777777" w:rsidTr="006B0E20">
        <w:tc>
          <w:tcPr>
            <w:tcW w:w="2765" w:type="dxa"/>
          </w:tcPr>
          <w:p w14:paraId="51EFAEBA" w14:textId="52505544" w:rsidR="00362FE1" w:rsidRDefault="00362FE1" w:rsidP="006B0E20">
            <w:pPr>
              <w:rPr>
                <w:lang w:val="en-GB"/>
              </w:rPr>
            </w:pPr>
            <w:r>
              <w:rPr>
                <w:lang w:val="en-GB"/>
              </w:rPr>
              <w:t>Settlement</w:t>
            </w:r>
          </w:p>
        </w:tc>
        <w:tc>
          <w:tcPr>
            <w:tcW w:w="2765" w:type="dxa"/>
          </w:tcPr>
          <w:p w14:paraId="730EEF08" w14:textId="77777777" w:rsidR="00362FE1" w:rsidRDefault="00362FE1" w:rsidP="006B0E20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1EF50177" w14:textId="77777777" w:rsidR="00362FE1" w:rsidRDefault="00362FE1" w:rsidP="006B0E20">
            <w:pPr>
              <w:rPr>
                <w:lang w:val="en-GB"/>
              </w:rPr>
            </w:pPr>
          </w:p>
        </w:tc>
      </w:tr>
      <w:tr w:rsidR="00362FE1" w14:paraId="7665D1F2" w14:textId="77777777" w:rsidTr="006B0E20">
        <w:tc>
          <w:tcPr>
            <w:tcW w:w="2765" w:type="dxa"/>
          </w:tcPr>
          <w:p w14:paraId="1EA3FF74" w14:textId="1D199991" w:rsidR="00362FE1" w:rsidRDefault="00362FE1" w:rsidP="006B0E20">
            <w:pPr>
              <w:rPr>
                <w:lang w:val="en-GB"/>
              </w:rPr>
            </w:pPr>
            <w:r>
              <w:rPr>
                <w:lang w:val="en-GB"/>
              </w:rPr>
              <w:t>instance</w:t>
            </w:r>
          </w:p>
        </w:tc>
        <w:tc>
          <w:tcPr>
            <w:tcW w:w="2765" w:type="dxa"/>
          </w:tcPr>
          <w:p w14:paraId="148BC2E2" w14:textId="77777777" w:rsidR="00362FE1" w:rsidRDefault="00362FE1" w:rsidP="006B0E20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50C0255A" w14:textId="77777777" w:rsidR="00362FE1" w:rsidRDefault="00362FE1" w:rsidP="006B0E20">
            <w:pPr>
              <w:rPr>
                <w:lang w:val="en-GB"/>
              </w:rPr>
            </w:pPr>
          </w:p>
        </w:tc>
      </w:tr>
      <w:tr w:rsidR="00362FE1" w14:paraId="015199D4" w14:textId="77777777" w:rsidTr="006B0E20">
        <w:tc>
          <w:tcPr>
            <w:tcW w:w="2765" w:type="dxa"/>
          </w:tcPr>
          <w:p w14:paraId="3FA8CA9D" w14:textId="182F9AFF" w:rsidR="00362FE1" w:rsidRDefault="00362FE1" w:rsidP="006B0E20">
            <w:pPr>
              <w:rPr>
                <w:lang w:val="en-GB"/>
              </w:rPr>
            </w:pPr>
            <w:r>
              <w:rPr>
                <w:lang w:val="en-GB"/>
              </w:rPr>
              <w:t>Iraq</w:t>
            </w:r>
          </w:p>
        </w:tc>
        <w:tc>
          <w:tcPr>
            <w:tcW w:w="2765" w:type="dxa"/>
          </w:tcPr>
          <w:p w14:paraId="4971BCA8" w14:textId="77777777" w:rsidR="00362FE1" w:rsidRDefault="00362FE1" w:rsidP="006B0E20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2B5F47C8" w14:textId="77777777" w:rsidR="00362FE1" w:rsidRDefault="00362FE1" w:rsidP="006B0E20">
            <w:pPr>
              <w:rPr>
                <w:lang w:val="en-GB"/>
              </w:rPr>
            </w:pPr>
          </w:p>
        </w:tc>
      </w:tr>
      <w:tr w:rsidR="00C47ADC" w14:paraId="5252DF00" w14:textId="77777777" w:rsidTr="006B0E20">
        <w:tc>
          <w:tcPr>
            <w:tcW w:w="2765" w:type="dxa"/>
          </w:tcPr>
          <w:p w14:paraId="13F4BE77" w14:textId="17BC8FFF" w:rsidR="00C47ADC" w:rsidRDefault="00C47ADC" w:rsidP="006B0E20">
            <w:pPr>
              <w:rPr>
                <w:lang w:val="en-GB"/>
              </w:rPr>
            </w:pPr>
            <w:r>
              <w:rPr>
                <w:lang w:val="en-GB"/>
              </w:rPr>
              <w:t>Domesticated</w:t>
            </w:r>
          </w:p>
          <w:p w14:paraId="5FCFE782" w14:textId="08BF85E6" w:rsidR="00C47ADC" w:rsidRDefault="00C47ADC" w:rsidP="006B0E20">
            <w:pPr>
              <w:rPr>
                <w:lang w:val="en-GB"/>
              </w:rPr>
            </w:pPr>
            <w:r>
              <w:rPr>
                <w:lang w:val="en-GB"/>
              </w:rPr>
              <w:t xml:space="preserve">    Food and animal</w:t>
            </w:r>
          </w:p>
        </w:tc>
        <w:tc>
          <w:tcPr>
            <w:tcW w:w="2765" w:type="dxa"/>
          </w:tcPr>
          <w:p w14:paraId="45F15785" w14:textId="77777777" w:rsidR="00C47ADC" w:rsidRDefault="00C47ADC" w:rsidP="006B0E20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56B7555E" w14:textId="77777777" w:rsidR="00C47ADC" w:rsidRDefault="00C47ADC" w:rsidP="006B0E20">
            <w:pPr>
              <w:rPr>
                <w:lang w:val="en-GB"/>
              </w:rPr>
            </w:pPr>
          </w:p>
        </w:tc>
      </w:tr>
      <w:tr w:rsidR="00C47ADC" w14:paraId="184FCEDA" w14:textId="77777777" w:rsidTr="006B0E20">
        <w:tc>
          <w:tcPr>
            <w:tcW w:w="2765" w:type="dxa"/>
          </w:tcPr>
          <w:p w14:paraId="37189EEA" w14:textId="26885BFE" w:rsidR="00C47ADC" w:rsidRDefault="00C47ADC" w:rsidP="006B0E20">
            <w:pPr>
              <w:rPr>
                <w:lang w:val="en-GB"/>
              </w:rPr>
            </w:pPr>
            <w:r>
              <w:rPr>
                <w:lang w:val="en-GB"/>
              </w:rPr>
              <w:t>Primary food supply</w:t>
            </w:r>
          </w:p>
        </w:tc>
        <w:tc>
          <w:tcPr>
            <w:tcW w:w="2765" w:type="dxa"/>
          </w:tcPr>
          <w:p w14:paraId="4695574A" w14:textId="77777777" w:rsidR="00C47ADC" w:rsidRDefault="00C47ADC" w:rsidP="006B0E20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6A429B61" w14:textId="77777777" w:rsidR="00C47ADC" w:rsidRDefault="00C47ADC" w:rsidP="006B0E20">
            <w:pPr>
              <w:rPr>
                <w:lang w:val="en-GB"/>
              </w:rPr>
            </w:pPr>
          </w:p>
        </w:tc>
      </w:tr>
      <w:tr w:rsidR="00C47ADC" w14:paraId="72FD79D2" w14:textId="77777777" w:rsidTr="006B0E20">
        <w:tc>
          <w:tcPr>
            <w:tcW w:w="2765" w:type="dxa"/>
          </w:tcPr>
          <w:p w14:paraId="3F89008F" w14:textId="4E59C79B" w:rsidR="00C47ADC" w:rsidRDefault="00C47ADC" w:rsidP="006B0E20">
            <w:pPr>
              <w:rPr>
                <w:lang w:val="en-GB"/>
              </w:rPr>
            </w:pPr>
            <w:r>
              <w:rPr>
                <w:lang w:val="en-GB"/>
              </w:rPr>
              <w:t>Pottery</w:t>
            </w:r>
          </w:p>
        </w:tc>
        <w:tc>
          <w:tcPr>
            <w:tcW w:w="2765" w:type="dxa"/>
          </w:tcPr>
          <w:p w14:paraId="05E751D5" w14:textId="77777777" w:rsidR="00C47ADC" w:rsidRDefault="00C47ADC" w:rsidP="006B0E20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163B10BA" w14:textId="77777777" w:rsidR="00C47ADC" w:rsidRDefault="00C47ADC" w:rsidP="006B0E20">
            <w:pPr>
              <w:rPr>
                <w:lang w:val="en-GB"/>
              </w:rPr>
            </w:pPr>
          </w:p>
        </w:tc>
      </w:tr>
      <w:tr w:rsidR="00C47ADC" w14:paraId="00681F86" w14:textId="77777777" w:rsidTr="006B0E20">
        <w:tc>
          <w:tcPr>
            <w:tcW w:w="2765" w:type="dxa"/>
          </w:tcPr>
          <w:p w14:paraId="052AD885" w14:textId="794BF27B" w:rsidR="00C47ADC" w:rsidRDefault="00C47ADC" w:rsidP="006B0E20">
            <w:pPr>
              <w:rPr>
                <w:lang w:val="en-GB"/>
              </w:rPr>
            </w:pPr>
            <w:r>
              <w:rPr>
                <w:lang w:val="en-GB"/>
              </w:rPr>
              <w:t>form</w:t>
            </w:r>
          </w:p>
        </w:tc>
        <w:tc>
          <w:tcPr>
            <w:tcW w:w="2765" w:type="dxa"/>
          </w:tcPr>
          <w:p w14:paraId="57C1087C" w14:textId="77777777" w:rsidR="00C47ADC" w:rsidRDefault="00C47ADC" w:rsidP="006B0E20">
            <w:pPr>
              <w:rPr>
                <w:lang w:val="en-GB"/>
              </w:rPr>
            </w:pPr>
          </w:p>
        </w:tc>
        <w:tc>
          <w:tcPr>
            <w:tcW w:w="2766" w:type="dxa"/>
          </w:tcPr>
          <w:p w14:paraId="236F504B" w14:textId="77777777" w:rsidR="00C47ADC" w:rsidRDefault="00C47ADC" w:rsidP="006B0E20">
            <w:pPr>
              <w:rPr>
                <w:lang w:val="en-GB"/>
              </w:rPr>
            </w:pPr>
          </w:p>
        </w:tc>
      </w:tr>
    </w:tbl>
    <w:p w14:paraId="4332A1F5" w14:textId="77777777" w:rsidR="00362FE1" w:rsidRDefault="00362FE1" w:rsidP="0061004B"/>
    <w:p w14:paraId="7678B377" w14:textId="2870FE15" w:rsidR="0073676E" w:rsidRDefault="0073676E" w:rsidP="0061004B">
      <w:pPr>
        <w:rPr>
          <w:noProof/>
        </w:rPr>
      </w:pPr>
      <w:r>
        <w:rPr>
          <w:noProof/>
        </w:rPr>
        <w:drawing>
          <wp:inline distT="0" distB="0" distL="0" distR="0" wp14:anchorId="2EDC13F0" wp14:editId="20A4391A">
            <wp:extent cx="5274310" cy="36156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676E">
        <w:rPr>
          <w:noProof/>
        </w:rPr>
        <w:t xml:space="preserve"> </w:t>
      </w:r>
      <w:r>
        <w:rPr>
          <w:noProof/>
        </w:rPr>
        <w:drawing>
          <wp:inline distT="0" distB="0" distL="0" distR="0" wp14:anchorId="6CCE5E02" wp14:editId="3656AEAE">
            <wp:extent cx="5274310" cy="3873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676E">
        <w:rPr>
          <w:noProof/>
        </w:rPr>
        <w:t xml:space="preserve"> </w:t>
      </w:r>
      <w:r>
        <w:rPr>
          <w:noProof/>
        </w:rPr>
        <w:drawing>
          <wp:inline distT="0" distB="0" distL="0" distR="0" wp14:anchorId="54C623C2" wp14:editId="1261BD71">
            <wp:extent cx="5274310" cy="352488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676E">
        <w:rPr>
          <w:noProof/>
        </w:rPr>
        <w:t xml:space="preserve"> </w:t>
      </w:r>
      <w:r>
        <w:rPr>
          <w:noProof/>
        </w:rPr>
        <w:drawing>
          <wp:inline distT="0" distB="0" distL="0" distR="0" wp14:anchorId="7E06453F" wp14:editId="40EF21B4">
            <wp:extent cx="5274310" cy="346646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676E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6A395A" wp14:editId="26CA0518">
            <wp:extent cx="5274310" cy="378587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94F" w:rsidRPr="003B294F">
        <w:rPr>
          <w:noProof/>
        </w:rPr>
        <w:t xml:space="preserve"> </w:t>
      </w:r>
      <w:r w:rsidR="003B294F">
        <w:rPr>
          <w:noProof/>
        </w:rPr>
        <w:drawing>
          <wp:inline distT="0" distB="0" distL="0" distR="0" wp14:anchorId="3E36C63C" wp14:editId="12EBCBEF">
            <wp:extent cx="5274310" cy="38544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94F" w:rsidRPr="003B294F">
        <w:rPr>
          <w:noProof/>
        </w:rPr>
        <w:t xml:space="preserve"> </w:t>
      </w:r>
      <w:r w:rsidR="003B294F">
        <w:rPr>
          <w:noProof/>
        </w:rPr>
        <w:drawing>
          <wp:inline distT="0" distB="0" distL="0" distR="0" wp14:anchorId="67215258" wp14:editId="797BF1DD">
            <wp:extent cx="5274310" cy="402463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2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025ED" w14:textId="689E4AF9" w:rsidR="003F5D7F" w:rsidRDefault="003F5D7F" w:rsidP="0061004B">
      <w:pPr>
        <w:rPr>
          <w:noProof/>
        </w:rPr>
      </w:pPr>
    </w:p>
    <w:p w14:paraId="28F83AC4" w14:textId="0B1D2D1D" w:rsidR="00191207" w:rsidRDefault="003F5D7F" w:rsidP="00191207">
      <w:pPr>
        <w:pStyle w:val="Heading1"/>
        <w:rPr>
          <w:lang w:val="en-GB"/>
        </w:rPr>
      </w:pPr>
      <w:r w:rsidRPr="003F5D7F">
        <w:rPr>
          <w:lang w:val="en-GB"/>
        </w:rPr>
        <w:t>Data, Charts, &amp; Numbers: Business</w:t>
      </w:r>
    </w:p>
    <w:p w14:paraId="79586947" w14:textId="62280F10" w:rsidR="00932139" w:rsidRDefault="007A2455" w:rsidP="00932139">
      <w:pPr>
        <w:rPr>
          <w:lang w:val="en-GB"/>
        </w:rPr>
      </w:pPr>
      <w:hyperlink r:id="rId13" w:history="1">
        <w:r w:rsidRPr="00F458E4">
          <w:rPr>
            <w:rStyle w:val="Hyperlink"/>
            <w:lang w:val="en-GB"/>
          </w:rPr>
          <w:t>https://www.cambly.com/en/student/courses/5fa1de81b728c84f4ccaaa2f/60f1fc5e873ad0c4361bc569</w:t>
        </w:r>
      </w:hyperlink>
    </w:p>
    <w:p w14:paraId="36ABBDF1" w14:textId="69F3C5DC" w:rsidR="007A2455" w:rsidRPr="00932139" w:rsidRDefault="007A2455" w:rsidP="00932139">
      <w:pPr>
        <w:rPr>
          <w:lang w:val="en-GB"/>
        </w:rPr>
      </w:pPr>
      <w:r>
        <w:rPr>
          <w:noProof/>
        </w:rPr>
        <w:drawing>
          <wp:inline distT="0" distB="0" distL="0" distR="0" wp14:anchorId="47FA7545" wp14:editId="088B310B">
            <wp:extent cx="5274310" cy="1503045"/>
            <wp:effectExtent l="0" t="0" r="254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7DDFE" w14:textId="77777777" w:rsidR="00191207" w:rsidRDefault="00191207" w:rsidP="00191207">
      <w:pPr>
        <w:pStyle w:val="Heading2"/>
        <w:rPr>
          <w:lang w:val="en-GB"/>
        </w:rPr>
      </w:pPr>
      <w:r>
        <w:rPr>
          <w:lang w:val="en-GB"/>
        </w:rPr>
        <w:t>Notes</w:t>
      </w:r>
    </w:p>
    <w:p w14:paraId="1082A2CE" w14:textId="77777777" w:rsidR="00191207" w:rsidRPr="00191207" w:rsidRDefault="00191207" w:rsidP="00191207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3"/>
        <w:gridCol w:w="3046"/>
        <w:gridCol w:w="2587"/>
      </w:tblGrid>
      <w:tr w:rsidR="00785FC5" w14:paraId="2B7C2216" w14:textId="77777777" w:rsidTr="001F0D9E">
        <w:tc>
          <w:tcPr>
            <w:tcW w:w="2663" w:type="dxa"/>
          </w:tcPr>
          <w:p w14:paraId="661FF096" w14:textId="607C5923" w:rsidR="00785FC5" w:rsidRPr="00191207" w:rsidRDefault="00191207" w:rsidP="00191207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191207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Would you be willing to assist me with my research?</w:t>
            </w:r>
          </w:p>
        </w:tc>
        <w:tc>
          <w:tcPr>
            <w:tcW w:w="3046" w:type="dxa"/>
          </w:tcPr>
          <w:p w14:paraId="725D969C" w14:textId="77777777" w:rsidR="00785FC5" w:rsidRDefault="00785FC5" w:rsidP="0061004B">
            <w:pPr>
              <w:rPr>
                <w:noProof/>
              </w:rPr>
            </w:pPr>
          </w:p>
        </w:tc>
        <w:tc>
          <w:tcPr>
            <w:tcW w:w="2587" w:type="dxa"/>
          </w:tcPr>
          <w:p w14:paraId="0B67E300" w14:textId="77777777" w:rsidR="00785FC5" w:rsidRDefault="00785FC5" w:rsidP="0061004B">
            <w:pPr>
              <w:rPr>
                <w:noProof/>
              </w:rPr>
            </w:pPr>
          </w:p>
        </w:tc>
      </w:tr>
      <w:tr w:rsidR="007224FB" w14:paraId="077EF5D7" w14:textId="77777777" w:rsidTr="001F0D9E">
        <w:tc>
          <w:tcPr>
            <w:tcW w:w="2663" w:type="dxa"/>
          </w:tcPr>
          <w:p w14:paraId="162910C0" w14:textId="46962C4F" w:rsidR="007224FB" w:rsidRPr="00191207" w:rsidRDefault="007224FB" w:rsidP="00191207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Open the new store</w:t>
            </w:r>
          </w:p>
        </w:tc>
        <w:tc>
          <w:tcPr>
            <w:tcW w:w="5633" w:type="dxa"/>
            <w:gridSpan w:val="2"/>
          </w:tcPr>
          <w:p w14:paraId="56FEB3A9" w14:textId="77777777" w:rsidR="007224FB" w:rsidRPr="00191207" w:rsidRDefault="007224FB" w:rsidP="007224FB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191207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location</w:t>
            </w:r>
          </w:p>
          <w:p w14:paraId="043F4D90" w14:textId="77777777" w:rsidR="007224FB" w:rsidRPr="00191207" w:rsidRDefault="007224FB" w:rsidP="007224FB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191207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Many things for sale</w:t>
            </w:r>
          </w:p>
          <w:p w14:paraId="0B8F47C3" w14:textId="77777777" w:rsidR="007224FB" w:rsidRPr="00191207" w:rsidRDefault="007224FB" w:rsidP="007224FB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191207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lower prices than competitors</w:t>
            </w:r>
          </w:p>
          <w:p w14:paraId="48BCA125" w14:textId="12C0AB08" w:rsidR="007224FB" w:rsidRDefault="007224FB" w:rsidP="0061004B">
            <w:pPr>
              <w:rPr>
                <w:noProof/>
              </w:rPr>
            </w:pPr>
            <w:r w:rsidRPr="00191207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reputation for selling good/reliable products</w:t>
            </w:r>
          </w:p>
        </w:tc>
      </w:tr>
      <w:tr w:rsidR="00191207" w14:paraId="5F430BA5" w14:textId="77777777" w:rsidTr="001F0D9E">
        <w:tc>
          <w:tcPr>
            <w:tcW w:w="2663" w:type="dxa"/>
          </w:tcPr>
          <w:p w14:paraId="290CCAC3" w14:textId="55A8085E" w:rsidR="00191207" w:rsidRDefault="00191207" w:rsidP="00191207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>
              <w:rPr>
                <w:rFonts w:asciiTheme="minorEastAsia" w:hAnsiTheme="minorEastAsia" w:cs="Helvetica" w:hint="eastAsia"/>
                <w:color w:val="353535"/>
                <w:kern w:val="0"/>
                <w:szCs w:val="21"/>
                <w:lang w:val="en-GB"/>
              </w:rPr>
              <w:t>chain</w:t>
            </w:r>
            <w:r>
              <w:rPr>
                <w:rFonts w:asciiTheme="minorEastAsia" w:hAnsiTheme="minorEastAsia" w:cs="Helvetica"/>
                <w:color w:val="353535"/>
                <w:kern w:val="0"/>
                <w:szCs w:val="21"/>
                <w:lang w:val="en-GB"/>
              </w:rPr>
              <w:t xml:space="preserve"> </w:t>
            </w:r>
            <w:r>
              <w:rPr>
                <w:rFonts w:asciiTheme="minorEastAsia" w:hAnsiTheme="minorEastAsia" w:cs="Helvetica" w:hint="eastAsia"/>
                <w:color w:val="353535"/>
                <w:kern w:val="0"/>
                <w:szCs w:val="21"/>
                <w:lang w:val="en-GB"/>
              </w:rPr>
              <w:t>st</w:t>
            </w:r>
            <w:r>
              <w:rPr>
                <w:rFonts w:asciiTheme="minorEastAsia" w:hAnsiTheme="minorEastAsia" w:cs="Helvetica"/>
                <w:color w:val="353535"/>
                <w:kern w:val="0"/>
                <w:szCs w:val="21"/>
                <w:lang w:val="en-GB"/>
              </w:rPr>
              <w:t>ore</w:t>
            </w:r>
          </w:p>
          <w:p w14:paraId="1793FD3A" w14:textId="23665D0F" w:rsidR="00191207" w:rsidRPr="00191207" w:rsidRDefault="00191207" w:rsidP="00191207">
            <w:pPr>
              <w:widowControl/>
              <w:shd w:val="clear" w:color="auto" w:fill="FFFFFF"/>
              <w:jc w:val="left"/>
              <w:rPr>
                <w:rFonts w:asciiTheme="minorEastAsia" w:hAnsiTheme="minorEastAsia" w:cs="Helvetica"/>
                <w:color w:val="353535"/>
                <w:kern w:val="0"/>
                <w:szCs w:val="21"/>
                <w:lang w:val="en-GB"/>
              </w:rPr>
            </w:pPr>
            <w:r w:rsidRPr="00191207">
              <w:rPr>
                <w:rFonts w:asciiTheme="minorEastAsia" w:hAnsiTheme="minorEastAsia" w:cs="Helvetica"/>
                <w:color w:val="353535"/>
                <w:kern w:val="0"/>
                <w:szCs w:val="21"/>
                <w:lang w:val="en-GB"/>
              </w:rPr>
              <w:t>McDonald's, KFC</w:t>
            </w:r>
          </w:p>
          <w:p w14:paraId="3E5AAD63" w14:textId="77777777" w:rsidR="00191207" w:rsidRPr="00191207" w:rsidRDefault="00191207" w:rsidP="00191207">
            <w:pPr>
              <w:widowControl/>
              <w:shd w:val="clear" w:color="auto" w:fill="FFFFFF"/>
              <w:jc w:val="left"/>
              <w:rPr>
                <w:rFonts w:asciiTheme="minorEastAsia" w:hAnsiTheme="minorEastAsia" w:cs="Helvetica"/>
                <w:color w:val="353535"/>
                <w:kern w:val="0"/>
                <w:szCs w:val="21"/>
                <w:lang w:val="en-GB"/>
              </w:rPr>
            </w:pPr>
            <w:r w:rsidRPr="00191207">
              <w:rPr>
                <w:rFonts w:asciiTheme="minorEastAsia" w:hAnsiTheme="minorEastAsia" w:cs="Helvetica"/>
                <w:color w:val="353535"/>
                <w:kern w:val="0"/>
                <w:szCs w:val="21"/>
                <w:lang w:val="en-GB"/>
              </w:rPr>
              <w:t>starbucks</w:t>
            </w:r>
          </w:p>
          <w:p w14:paraId="2CEE1143" w14:textId="77777777" w:rsidR="00191207" w:rsidRDefault="00191207" w:rsidP="0061004B">
            <w:pPr>
              <w:rPr>
                <w:noProof/>
              </w:rPr>
            </w:pPr>
          </w:p>
        </w:tc>
        <w:tc>
          <w:tcPr>
            <w:tcW w:w="3046" w:type="dxa"/>
          </w:tcPr>
          <w:p w14:paraId="44190BEF" w14:textId="3CCF1D34" w:rsidR="00191207" w:rsidRPr="00191207" w:rsidRDefault="00191207" w:rsidP="00191207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587" w:type="dxa"/>
          </w:tcPr>
          <w:p w14:paraId="0FEBAC70" w14:textId="77777777" w:rsidR="00191207" w:rsidRDefault="00191207" w:rsidP="0061004B">
            <w:pPr>
              <w:rPr>
                <w:noProof/>
              </w:rPr>
            </w:pPr>
          </w:p>
        </w:tc>
      </w:tr>
      <w:tr w:rsidR="00191207" w14:paraId="5F487723" w14:textId="77777777" w:rsidTr="001F0D9E">
        <w:tc>
          <w:tcPr>
            <w:tcW w:w="2663" w:type="dxa"/>
          </w:tcPr>
          <w:p w14:paraId="6DBD1FEA" w14:textId="7A0F6097" w:rsidR="00191207" w:rsidRDefault="00191207" w:rsidP="0061004B">
            <w:pPr>
              <w:rPr>
                <w:noProof/>
              </w:rPr>
            </w:pPr>
          </w:p>
        </w:tc>
        <w:tc>
          <w:tcPr>
            <w:tcW w:w="3046" w:type="dxa"/>
          </w:tcPr>
          <w:p w14:paraId="0B7E4A9F" w14:textId="77777777" w:rsidR="00191207" w:rsidRDefault="00191207" w:rsidP="0061004B">
            <w:pPr>
              <w:rPr>
                <w:noProof/>
              </w:rPr>
            </w:pPr>
          </w:p>
        </w:tc>
        <w:tc>
          <w:tcPr>
            <w:tcW w:w="2587" w:type="dxa"/>
          </w:tcPr>
          <w:p w14:paraId="07017DEC" w14:textId="77777777" w:rsidR="00191207" w:rsidRDefault="00191207" w:rsidP="0061004B">
            <w:pPr>
              <w:rPr>
                <w:noProof/>
              </w:rPr>
            </w:pPr>
          </w:p>
        </w:tc>
      </w:tr>
      <w:tr w:rsidR="00191207" w14:paraId="4F87A242" w14:textId="77777777" w:rsidTr="001F0D9E">
        <w:tc>
          <w:tcPr>
            <w:tcW w:w="2663" w:type="dxa"/>
          </w:tcPr>
          <w:p w14:paraId="60BC060E" w14:textId="77777777" w:rsidR="00191207" w:rsidRDefault="00191207" w:rsidP="0061004B">
            <w:pPr>
              <w:rPr>
                <w:noProof/>
              </w:rPr>
            </w:pPr>
          </w:p>
        </w:tc>
        <w:tc>
          <w:tcPr>
            <w:tcW w:w="3046" w:type="dxa"/>
          </w:tcPr>
          <w:p w14:paraId="284128F2" w14:textId="77777777" w:rsidR="00191207" w:rsidRDefault="00191207" w:rsidP="0061004B">
            <w:pPr>
              <w:rPr>
                <w:noProof/>
              </w:rPr>
            </w:pPr>
          </w:p>
        </w:tc>
        <w:tc>
          <w:tcPr>
            <w:tcW w:w="2587" w:type="dxa"/>
          </w:tcPr>
          <w:p w14:paraId="66CC87EE" w14:textId="77777777" w:rsidR="00191207" w:rsidRDefault="00191207" w:rsidP="0061004B">
            <w:pPr>
              <w:rPr>
                <w:noProof/>
              </w:rPr>
            </w:pPr>
          </w:p>
        </w:tc>
      </w:tr>
      <w:tr w:rsidR="00191207" w14:paraId="6A94A6D6" w14:textId="77777777" w:rsidTr="001F0D9E">
        <w:tc>
          <w:tcPr>
            <w:tcW w:w="2663" w:type="dxa"/>
          </w:tcPr>
          <w:p w14:paraId="6A28CBA7" w14:textId="77777777" w:rsidR="00191207" w:rsidRDefault="00191207" w:rsidP="0061004B">
            <w:pPr>
              <w:rPr>
                <w:noProof/>
              </w:rPr>
            </w:pPr>
          </w:p>
        </w:tc>
        <w:tc>
          <w:tcPr>
            <w:tcW w:w="3046" w:type="dxa"/>
          </w:tcPr>
          <w:p w14:paraId="3A19A461" w14:textId="77777777" w:rsidR="00191207" w:rsidRDefault="00191207" w:rsidP="0061004B">
            <w:pPr>
              <w:rPr>
                <w:noProof/>
              </w:rPr>
            </w:pPr>
          </w:p>
        </w:tc>
        <w:tc>
          <w:tcPr>
            <w:tcW w:w="2587" w:type="dxa"/>
          </w:tcPr>
          <w:p w14:paraId="04C3E77F" w14:textId="77777777" w:rsidR="00191207" w:rsidRDefault="00191207" w:rsidP="0061004B">
            <w:pPr>
              <w:rPr>
                <w:noProof/>
              </w:rPr>
            </w:pPr>
          </w:p>
        </w:tc>
      </w:tr>
      <w:tr w:rsidR="00191207" w14:paraId="773BDB7A" w14:textId="77777777" w:rsidTr="001F0D9E">
        <w:tc>
          <w:tcPr>
            <w:tcW w:w="2663" w:type="dxa"/>
          </w:tcPr>
          <w:p w14:paraId="1CD962E5" w14:textId="77777777" w:rsidR="00191207" w:rsidRDefault="00191207" w:rsidP="0061004B">
            <w:pPr>
              <w:rPr>
                <w:noProof/>
              </w:rPr>
            </w:pPr>
          </w:p>
        </w:tc>
        <w:tc>
          <w:tcPr>
            <w:tcW w:w="3046" w:type="dxa"/>
          </w:tcPr>
          <w:p w14:paraId="5AB39F1E" w14:textId="77777777" w:rsidR="00191207" w:rsidRDefault="00191207" w:rsidP="0061004B">
            <w:pPr>
              <w:rPr>
                <w:noProof/>
              </w:rPr>
            </w:pPr>
          </w:p>
        </w:tc>
        <w:tc>
          <w:tcPr>
            <w:tcW w:w="2587" w:type="dxa"/>
          </w:tcPr>
          <w:p w14:paraId="37EC1705" w14:textId="77777777" w:rsidR="00191207" w:rsidRDefault="00191207" w:rsidP="0061004B">
            <w:pPr>
              <w:rPr>
                <w:noProof/>
              </w:rPr>
            </w:pPr>
          </w:p>
        </w:tc>
      </w:tr>
      <w:tr w:rsidR="00785FC5" w14:paraId="2BABD8F9" w14:textId="77777777" w:rsidTr="001F0D9E">
        <w:tc>
          <w:tcPr>
            <w:tcW w:w="2663" w:type="dxa"/>
          </w:tcPr>
          <w:p w14:paraId="54346A7A" w14:textId="04218CC6" w:rsidR="00785FC5" w:rsidRPr="00785FC5" w:rsidRDefault="00785FC5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etcetera</w:t>
            </w:r>
          </w:p>
        </w:tc>
        <w:tc>
          <w:tcPr>
            <w:tcW w:w="3046" w:type="dxa"/>
          </w:tcPr>
          <w:p w14:paraId="79E5A4E8" w14:textId="77777777" w:rsidR="00785FC5" w:rsidRDefault="00785FC5" w:rsidP="0061004B">
            <w:pPr>
              <w:rPr>
                <w:noProof/>
              </w:rPr>
            </w:pPr>
          </w:p>
        </w:tc>
        <w:tc>
          <w:tcPr>
            <w:tcW w:w="2587" w:type="dxa"/>
          </w:tcPr>
          <w:p w14:paraId="79F44945" w14:textId="77777777" w:rsidR="00785FC5" w:rsidRDefault="00785FC5" w:rsidP="0061004B">
            <w:pPr>
              <w:rPr>
                <w:noProof/>
              </w:rPr>
            </w:pPr>
          </w:p>
        </w:tc>
      </w:tr>
      <w:tr w:rsidR="00785FC5" w14:paraId="700FF1BC" w14:textId="77777777" w:rsidTr="001F0D9E">
        <w:tc>
          <w:tcPr>
            <w:tcW w:w="2663" w:type="dxa"/>
          </w:tcPr>
          <w:p w14:paraId="7AAF9A80" w14:textId="3C17DAA7" w:rsidR="00785FC5" w:rsidRPr="00785FC5" w:rsidRDefault="00785FC5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eleven thousand, five hundred</w:t>
            </w:r>
          </w:p>
        </w:tc>
        <w:tc>
          <w:tcPr>
            <w:tcW w:w="3046" w:type="dxa"/>
          </w:tcPr>
          <w:p w14:paraId="3DC71CBB" w14:textId="77777777" w:rsidR="00785FC5" w:rsidRDefault="00785FC5" w:rsidP="0061004B">
            <w:pPr>
              <w:rPr>
                <w:noProof/>
              </w:rPr>
            </w:pPr>
          </w:p>
        </w:tc>
        <w:tc>
          <w:tcPr>
            <w:tcW w:w="2587" w:type="dxa"/>
          </w:tcPr>
          <w:p w14:paraId="1AA61212" w14:textId="77777777" w:rsidR="00785FC5" w:rsidRDefault="00785FC5" w:rsidP="0061004B">
            <w:pPr>
              <w:rPr>
                <w:noProof/>
              </w:rPr>
            </w:pPr>
          </w:p>
        </w:tc>
      </w:tr>
      <w:tr w:rsidR="00785FC5" w14:paraId="225A2B44" w14:textId="77777777" w:rsidTr="001F0D9E">
        <w:tc>
          <w:tcPr>
            <w:tcW w:w="2663" w:type="dxa"/>
          </w:tcPr>
          <w:p w14:paraId="781D75B3" w14:textId="77777777" w:rsidR="00785FC5" w:rsidRPr="00A977AB" w:rsidRDefault="00785FC5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one dollar</w:t>
            </w:r>
          </w:p>
          <w:p w14:paraId="1D393DE7" w14:textId="77777777" w:rsidR="00785FC5" w:rsidRPr="00A977AB" w:rsidRDefault="00785FC5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two dollars</w:t>
            </w:r>
          </w:p>
          <w:p w14:paraId="04059CF4" w14:textId="7A2C0637" w:rsidR="00785FC5" w:rsidRPr="00785FC5" w:rsidRDefault="00785FC5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ten dollars</w:t>
            </w:r>
          </w:p>
        </w:tc>
        <w:tc>
          <w:tcPr>
            <w:tcW w:w="3046" w:type="dxa"/>
          </w:tcPr>
          <w:p w14:paraId="6662FBE1" w14:textId="77777777" w:rsidR="00785FC5" w:rsidRDefault="00785FC5" w:rsidP="0061004B">
            <w:pPr>
              <w:rPr>
                <w:noProof/>
              </w:rPr>
            </w:pPr>
          </w:p>
        </w:tc>
        <w:tc>
          <w:tcPr>
            <w:tcW w:w="2587" w:type="dxa"/>
          </w:tcPr>
          <w:p w14:paraId="7E65CC43" w14:textId="77777777" w:rsidR="00785FC5" w:rsidRDefault="00785FC5" w:rsidP="0061004B">
            <w:pPr>
              <w:rPr>
                <w:noProof/>
              </w:rPr>
            </w:pPr>
          </w:p>
        </w:tc>
      </w:tr>
      <w:tr w:rsidR="001F0D9E" w14:paraId="4D1F717B" w14:textId="77777777" w:rsidTr="001F0D9E">
        <w:tc>
          <w:tcPr>
            <w:tcW w:w="2663" w:type="dxa"/>
          </w:tcPr>
          <w:p w14:paraId="7884943E" w14:textId="77777777" w:rsidR="001F0D9E" w:rsidRPr="00A977AB" w:rsidRDefault="001F0D9E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midday</w:t>
            </w:r>
          </w:p>
          <w:p w14:paraId="113812DA" w14:textId="77777777" w:rsidR="001F0D9E" w:rsidRPr="00A977AB" w:rsidRDefault="001F0D9E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11pm - 12 am</w:t>
            </w:r>
          </w:p>
          <w:p w14:paraId="11B699CD" w14:textId="357414CC" w:rsidR="001F0D9E" w:rsidRPr="00785FC5" w:rsidRDefault="001F0D9E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11 am - 12pm</w:t>
            </w:r>
          </w:p>
        </w:tc>
        <w:tc>
          <w:tcPr>
            <w:tcW w:w="5633" w:type="dxa"/>
            <w:gridSpan w:val="2"/>
          </w:tcPr>
          <w:p w14:paraId="4B1DB116" w14:textId="753DE489" w:rsidR="001F0D9E" w:rsidRDefault="001F0D9E" w:rsidP="0061004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7BCD81" wp14:editId="57353C1F">
                  <wp:extent cx="2683205" cy="954594"/>
                  <wp:effectExtent l="0" t="0" r="317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3560" cy="9653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FC5" w14:paraId="4AE686F1" w14:textId="77777777" w:rsidTr="001F0D9E">
        <w:tc>
          <w:tcPr>
            <w:tcW w:w="2663" w:type="dxa"/>
          </w:tcPr>
          <w:p w14:paraId="0169996B" w14:textId="546C1040" w:rsidR="00785FC5" w:rsidRPr="00785FC5" w:rsidRDefault="00785FC5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The number of customers is highest in the afternoon.</w:t>
            </w:r>
          </w:p>
        </w:tc>
        <w:tc>
          <w:tcPr>
            <w:tcW w:w="3046" w:type="dxa"/>
          </w:tcPr>
          <w:p w14:paraId="472766B8" w14:textId="77777777" w:rsidR="00785FC5" w:rsidRPr="00A977AB" w:rsidRDefault="00785FC5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From my point of view.....</w:t>
            </w:r>
          </w:p>
          <w:p w14:paraId="4B2F5D2F" w14:textId="77777777" w:rsidR="00785FC5" w:rsidRPr="00785FC5" w:rsidRDefault="00785FC5" w:rsidP="0061004B">
            <w:pPr>
              <w:rPr>
                <w:noProof/>
                <w:lang w:val="en-GB"/>
              </w:rPr>
            </w:pPr>
          </w:p>
        </w:tc>
        <w:tc>
          <w:tcPr>
            <w:tcW w:w="2587" w:type="dxa"/>
          </w:tcPr>
          <w:p w14:paraId="7316C092" w14:textId="77777777" w:rsidR="00785FC5" w:rsidRDefault="00785FC5" w:rsidP="0061004B">
            <w:pPr>
              <w:rPr>
                <w:noProof/>
              </w:rPr>
            </w:pPr>
          </w:p>
        </w:tc>
      </w:tr>
      <w:tr w:rsidR="00785FC5" w14:paraId="4909ECEB" w14:textId="77777777" w:rsidTr="00D348C7">
        <w:tc>
          <w:tcPr>
            <w:tcW w:w="8296" w:type="dxa"/>
            <w:gridSpan w:val="3"/>
          </w:tcPr>
          <w:p w14:paraId="4FE4F6B7" w14:textId="77777777" w:rsidR="00785FC5" w:rsidRPr="00A977AB" w:rsidRDefault="00785FC5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The company value of Amazon is 4 times greater than that of Walmart.</w:t>
            </w:r>
          </w:p>
          <w:p w14:paraId="2D9BB20A" w14:textId="44F427C2" w:rsidR="00785FC5" w:rsidRPr="00785FC5" w:rsidRDefault="00785FC5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977AB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...but by 2015 the value of Amazon surpassed Walmart.</w:t>
            </w:r>
          </w:p>
        </w:tc>
      </w:tr>
      <w:tr w:rsidR="00785FC5" w14:paraId="1F64DCBB" w14:textId="77777777" w:rsidTr="001F0D9E">
        <w:tc>
          <w:tcPr>
            <w:tcW w:w="2663" w:type="dxa"/>
          </w:tcPr>
          <w:p w14:paraId="6642B9EC" w14:textId="77777777" w:rsidR="00785FC5" w:rsidRPr="003F5D7F" w:rsidRDefault="00785FC5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3F5D7F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food chains</w:t>
            </w:r>
          </w:p>
          <w:p w14:paraId="6F91C7E1" w14:textId="1C79DFEE" w:rsidR="00785FC5" w:rsidRPr="00785FC5" w:rsidRDefault="00785FC5" w:rsidP="00785FC5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046" w:type="dxa"/>
          </w:tcPr>
          <w:p w14:paraId="46AE075D" w14:textId="77777777" w:rsidR="00785FC5" w:rsidRDefault="00785FC5" w:rsidP="0061004B">
            <w:pPr>
              <w:rPr>
                <w:noProof/>
              </w:rPr>
            </w:pPr>
          </w:p>
        </w:tc>
        <w:tc>
          <w:tcPr>
            <w:tcW w:w="2587" w:type="dxa"/>
          </w:tcPr>
          <w:p w14:paraId="1D5D4D22" w14:textId="77777777" w:rsidR="00785FC5" w:rsidRDefault="00785FC5" w:rsidP="0061004B">
            <w:pPr>
              <w:rPr>
                <w:noProof/>
              </w:rPr>
            </w:pPr>
          </w:p>
        </w:tc>
      </w:tr>
      <w:tr w:rsidR="00785FC5" w14:paraId="2324A5B1" w14:textId="77777777" w:rsidTr="001F0D9E">
        <w:tc>
          <w:tcPr>
            <w:tcW w:w="2663" w:type="dxa"/>
          </w:tcPr>
          <w:p w14:paraId="7022A157" w14:textId="0A9076AB" w:rsidR="00785FC5" w:rsidRDefault="00785FC5" w:rsidP="0061004B">
            <w:pPr>
              <w:rPr>
                <w:noProof/>
              </w:rPr>
            </w:pPr>
            <w:bookmarkStart w:id="1" w:name="_Hlk114524722"/>
            <w:r w:rsidRPr="003F5D7F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buy in bulk</w:t>
            </w:r>
          </w:p>
        </w:tc>
        <w:tc>
          <w:tcPr>
            <w:tcW w:w="3046" w:type="dxa"/>
          </w:tcPr>
          <w:p w14:paraId="7B946BC1" w14:textId="77777777" w:rsidR="00785FC5" w:rsidRDefault="00785FC5" w:rsidP="0061004B">
            <w:pPr>
              <w:rPr>
                <w:noProof/>
              </w:rPr>
            </w:pPr>
          </w:p>
        </w:tc>
        <w:tc>
          <w:tcPr>
            <w:tcW w:w="2587" w:type="dxa"/>
          </w:tcPr>
          <w:p w14:paraId="07F6D3B6" w14:textId="77777777" w:rsidR="00785FC5" w:rsidRDefault="00785FC5" w:rsidP="0061004B">
            <w:pPr>
              <w:rPr>
                <w:noProof/>
              </w:rPr>
            </w:pPr>
          </w:p>
        </w:tc>
      </w:tr>
      <w:bookmarkEnd w:id="1"/>
    </w:tbl>
    <w:p w14:paraId="1BAF2134" w14:textId="77777777" w:rsidR="003F5D7F" w:rsidRDefault="003F5D7F" w:rsidP="0061004B">
      <w:pPr>
        <w:rPr>
          <w:noProof/>
        </w:rPr>
      </w:pPr>
    </w:p>
    <w:p w14:paraId="4B5FF59B" w14:textId="77777777" w:rsidR="00191207" w:rsidRDefault="00191207" w:rsidP="00191207">
      <w:pPr>
        <w:pStyle w:val="Heading2"/>
      </w:pPr>
      <w:r>
        <w:t>lesson</w:t>
      </w:r>
    </w:p>
    <w:p w14:paraId="68608C1F" w14:textId="5AEC7194" w:rsidR="003F5D7F" w:rsidRPr="00A977AB" w:rsidRDefault="003F5D7F" w:rsidP="0061004B">
      <w:pPr>
        <w:rPr>
          <w:noProof/>
          <w:lang w:val="en-GB"/>
        </w:rPr>
      </w:pPr>
    </w:p>
    <w:p w14:paraId="37674900" w14:textId="77777777" w:rsidR="00AA5C35" w:rsidRDefault="00F93B66" w:rsidP="0061004B">
      <w:r>
        <w:rPr>
          <w:noProof/>
        </w:rPr>
        <w:drawing>
          <wp:inline distT="0" distB="0" distL="0" distR="0" wp14:anchorId="66C7287D" wp14:editId="015EDFCF">
            <wp:extent cx="5274310" cy="25165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75727" w14:textId="77777777" w:rsidR="00AA5C35" w:rsidRDefault="00AA5C35" w:rsidP="0061004B"/>
    <w:p w14:paraId="3586323E" w14:textId="77777777" w:rsidR="00AA5C35" w:rsidRDefault="00F93B66" w:rsidP="0061004B">
      <w:r>
        <w:rPr>
          <w:noProof/>
        </w:rPr>
        <w:drawing>
          <wp:inline distT="0" distB="0" distL="0" distR="0" wp14:anchorId="0C852EE4" wp14:editId="6E036021">
            <wp:extent cx="5274310" cy="3961765"/>
            <wp:effectExtent l="0" t="0" r="254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FECDB2" wp14:editId="7A9EB8AD">
            <wp:extent cx="5274310" cy="386461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AA5C35" w14:paraId="558D640B" w14:textId="77777777" w:rsidTr="00AA5C35">
        <w:tc>
          <w:tcPr>
            <w:tcW w:w="2765" w:type="dxa"/>
          </w:tcPr>
          <w:p w14:paraId="1DB7FCC5" w14:textId="77777777" w:rsidR="00AA5C35" w:rsidRDefault="00AA5C35" w:rsidP="0061004B">
            <w:r>
              <w:t>Appro</w:t>
            </w:r>
            <w:r w:rsidRPr="00983944">
              <w:rPr>
                <w:color w:val="FF0000"/>
              </w:rPr>
              <w:t>x</w:t>
            </w:r>
            <w:r>
              <w:t>imately</w:t>
            </w:r>
          </w:p>
          <w:p w14:paraId="6F2C1BDF" w14:textId="5E051A7C" w:rsidR="00983944" w:rsidRDefault="00983944" w:rsidP="0061004B">
            <w:r>
              <w:t>Around</w:t>
            </w:r>
          </w:p>
          <w:p w14:paraId="7DBB6F89" w14:textId="363820F5" w:rsidR="00983944" w:rsidRDefault="00983944" w:rsidP="0061004B">
            <w:r>
              <w:t>almost</w:t>
            </w:r>
          </w:p>
        </w:tc>
        <w:tc>
          <w:tcPr>
            <w:tcW w:w="2765" w:type="dxa"/>
          </w:tcPr>
          <w:p w14:paraId="1AB2E132" w14:textId="315AE512" w:rsidR="00AA5C35" w:rsidRDefault="00AA5C35" w:rsidP="0061004B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əˈprɒksɪmətli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0A22F273" w14:textId="77777777" w:rsidR="00AA5C35" w:rsidRDefault="00AA5C35" w:rsidP="0061004B">
            <w:r>
              <w:t>Approxi-mately</w:t>
            </w:r>
          </w:p>
          <w:p w14:paraId="365A0182" w14:textId="3B59612C" w:rsidR="00AA5C35" w:rsidRDefault="00983944" w:rsidP="0061004B">
            <w:r>
              <w:t>Is approximately equal to;</w:t>
            </w:r>
          </w:p>
          <w:p w14:paraId="5B75E98B" w14:textId="51BC2EB9" w:rsidR="00983944" w:rsidRDefault="00983944" w:rsidP="0061004B">
            <w:r>
              <w:t>Close in value but not exactly</w:t>
            </w:r>
          </w:p>
        </w:tc>
      </w:tr>
      <w:tr w:rsidR="00AA5C35" w14:paraId="41188D32" w14:textId="77777777" w:rsidTr="00AA5C35">
        <w:tc>
          <w:tcPr>
            <w:tcW w:w="2765" w:type="dxa"/>
          </w:tcPr>
          <w:p w14:paraId="2C43DF13" w14:textId="3384F633" w:rsidR="00AA5C35" w:rsidRDefault="00AA5C35" w:rsidP="0061004B">
            <w:r>
              <w:t xml:space="preserve">To </w:t>
            </w:r>
            <w:r w:rsidRPr="00983944">
              <w:rPr>
                <w:color w:val="FF0000"/>
              </w:rPr>
              <w:t>es</w:t>
            </w:r>
            <w:r>
              <w:t>timate</w:t>
            </w:r>
          </w:p>
        </w:tc>
        <w:tc>
          <w:tcPr>
            <w:tcW w:w="2765" w:type="dxa"/>
          </w:tcPr>
          <w:p w14:paraId="42D1B704" w14:textId="57FBC8AD" w:rsidR="00AA5C35" w:rsidRDefault="00AA5C35" w:rsidP="0061004B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estɪmət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0266E980" w14:textId="77777777" w:rsidR="00AA5C35" w:rsidRDefault="00AA5C35" w:rsidP="0061004B"/>
        </w:tc>
      </w:tr>
      <w:tr w:rsidR="00AA5C35" w14:paraId="547FE6DC" w14:textId="77777777" w:rsidTr="00AA5C35">
        <w:tc>
          <w:tcPr>
            <w:tcW w:w="2765" w:type="dxa"/>
          </w:tcPr>
          <w:p w14:paraId="65ED8BC2" w14:textId="11D52718" w:rsidR="00AA5C35" w:rsidRDefault="00AA5C35" w:rsidP="0061004B">
            <w:r>
              <w:t>overall</w:t>
            </w:r>
          </w:p>
        </w:tc>
        <w:tc>
          <w:tcPr>
            <w:tcW w:w="2765" w:type="dxa"/>
          </w:tcPr>
          <w:p w14:paraId="65178517" w14:textId="77777777" w:rsidR="00AA5C35" w:rsidRDefault="00AA5C35" w:rsidP="0061004B"/>
        </w:tc>
        <w:tc>
          <w:tcPr>
            <w:tcW w:w="2766" w:type="dxa"/>
          </w:tcPr>
          <w:p w14:paraId="5259A79C" w14:textId="77777777" w:rsidR="00AA5C35" w:rsidRDefault="00AA5C35" w:rsidP="0061004B"/>
        </w:tc>
      </w:tr>
      <w:tr w:rsidR="00AA5C35" w14:paraId="3A91F5CE" w14:textId="77777777" w:rsidTr="00AA5C35">
        <w:tc>
          <w:tcPr>
            <w:tcW w:w="2765" w:type="dxa"/>
          </w:tcPr>
          <w:p w14:paraId="58FAF09F" w14:textId="1FFB795B" w:rsidR="00AA5C35" w:rsidRDefault="00AA5C35" w:rsidP="0061004B">
            <w:r>
              <w:t>Range</w:t>
            </w:r>
          </w:p>
        </w:tc>
        <w:tc>
          <w:tcPr>
            <w:tcW w:w="2765" w:type="dxa"/>
          </w:tcPr>
          <w:p w14:paraId="2DEDDE47" w14:textId="77777777" w:rsidR="00AA5C35" w:rsidRDefault="00AA5C35" w:rsidP="0061004B"/>
        </w:tc>
        <w:tc>
          <w:tcPr>
            <w:tcW w:w="2766" w:type="dxa"/>
          </w:tcPr>
          <w:p w14:paraId="19750D75" w14:textId="77777777" w:rsidR="00AA5C35" w:rsidRDefault="00AA5C35" w:rsidP="0061004B"/>
        </w:tc>
      </w:tr>
      <w:tr w:rsidR="00AA5C35" w14:paraId="1C46EBF0" w14:textId="77777777" w:rsidTr="00AA5C35">
        <w:tc>
          <w:tcPr>
            <w:tcW w:w="2765" w:type="dxa"/>
          </w:tcPr>
          <w:p w14:paraId="2365AE67" w14:textId="4B2569A3" w:rsidR="00AA5C35" w:rsidRDefault="00AA5C35" w:rsidP="0061004B">
            <w:r>
              <w:t>distribution</w:t>
            </w:r>
          </w:p>
        </w:tc>
        <w:tc>
          <w:tcPr>
            <w:tcW w:w="2765" w:type="dxa"/>
          </w:tcPr>
          <w:p w14:paraId="0EE06D47" w14:textId="77777777" w:rsidR="00AA5C35" w:rsidRDefault="00AA5C35" w:rsidP="0061004B"/>
        </w:tc>
        <w:tc>
          <w:tcPr>
            <w:tcW w:w="2766" w:type="dxa"/>
          </w:tcPr>
          <w:p w14:paraId="52CCF7B0" w14:textId="77777777" w:rsidR="00AA5C35" w:rsidRDefault="00AA5C35" w:rsidP="0061004B"/>
        </w:tc>
      </w:tr>
      <w:tr w:rsidR="00AA5C35" w14:paraId="191B6A3C" w14:textId="77777777" w:rsidTr="00AA5C35">
        <w:tc>
          <w:tcPr>
            <w:tcW w:w="2765" w:type="dxa"/>
          </w:tcPr>
          <w:p w14:paraId="04C7DC4D" w14:textId="06D39CAA" w:rsidR="00AA5C35" w:rsidRDefault="00AA5C35" w:rsidP="0061004B">
            <w:r>
              <w:t>whereas</w:t>
            </w:r>
          </w:p>
        </w:tc>
        <w:tc>
          <w:tcPr>
            <w:tcW w:w="2765" w:type="dxa"/>
          </w:tcPr>
          <w:p w14:paraId="025B275B" w14:textId="77777777" w:rsidR="00AA5C35" w:rsidRDefault="00AA5C35" w:rsidP="0061004B"/>
        </w:tc>
        <w:tc>
          <w:tcPr>
            <w:tcW w:w="2766" w:type="dxa"/>
          </w:tcPr>
          <w:p w14:paraId="7E017611" w14:textId="77777777" w:rsidR="00AA5C35" w:rsidRDefault="00AA5C35" w:rsidP="0061004B"/>
        </w:tc>
      </w:tr>
      <w:tr w:rsidR="00EB120A" w14:paraId="363FF09B" w14:textId="77777777" w:rsidTr="00AA5C35">
        <w:tc>
          <w:tcPr>
            <w:tcW w:w="2765" w:type="dxa"/>
          </w:tcPr>
          <w:p w14:paraId="4B074717" w14:textId="6CFA8F19" w:rsidR="00EB120A" w:rsidRDefault="00EB120A" w:rsidP="0061004B">
            <w:r>
              <w:t>11,500</w:t>
            </w:r>
          </w:p>
        </w:tc>
        <w:tc>
          <w:tcPr>
            <w:tcW w:w="2765" w:type="dxa"/>
          </w:tcPr>
          <w:p w14:paraId="0E3DE115" w14:textId="4C3F8C28" w:rsidR="00EB120A" w:rsidRDefault="00EB120A" w:rsidP="0061004B">
            <w:r>
              <w:t xml:space="preserve">11 </w:t>
            </w:r>
            <w:r>
              <w:t>thousand</w:t>
            </w:r>
            <w:r>
              <w:t>, comma, 500</w:t>
            </w:r>
          </w:p>
          <w:p w14:paraId="713F1D09" w14:textId="7EF1E46C" w:rsidR="00EB120A" w:rsidRDefault="00EB120A" w:rsidP="0061004B">
            <w:r>
              <w:t>11 thousand and 5 hundred</w:t>
            </w:r>
          </w:p>
        </w:tc>
        <w:tc>
          <w:tcPr>
            <w:tcW w:w="2766" w:type="dxa"/>
          </w:tcPr>
          <w:p w14:paraId="1D49E0C0" w14:textId="77777777" w:rsidR="00EB120A" w:rsidRDefault="00EB120A" w:rsidP="0061004B"/>
        </w:tc>
      </w:tr>
      <w:tr w:rsidR="00AC665E" w14:paraId="2EF2009C" w14:textId="77777777" w:rsidTr="00AA5C35">
        <w:tc>
          <w:tcPr>
            <w:tcW w:w="2765" w:type="dxa"/>
          </w:tcPr>
          <w:p w14:paraId="410AA6F9" w14:textId="1C0DDDCA" w:rsidR="00AC665E" w:rsidRDefault="00AC665E" w:rsidP="0061004B">
            <w:bookmarkStart w:id="2" w:name="_Hlk114525957"/>
            <w:r>
              <w:t>12,300</w:t>
            </w:r>
          </w:p>
        </w:tc>
        <w:tc>
          <w:tcPr>
            <w:tcW w:w="2765" w:type="dxa"/>
          </w:tcPr>
          <w:p w14:paraId="71DB4119" w14:textId="77777777" w:rsidR="00AC665E" w:rsidRDefault="00AC665E" w:rsidP="0061004B">
            <w:r>
              <w:t>12 thousand, comma, 300</w:t>
            </w:r>
          </w:p>
          <w:p w14:paraId="50B47AFE" w14:textId="6A141A47" w:rsidR="00AC665E" w:rsidRDefault="00AC665E" w:rsidP="0061004B">
            <w:r>
              <w:t>12 thousand and 5 hundred</w:t>
            </w:r>
          </w:p>
        </w:tc>
        <w:tc>
          <w:tcPr>
            <w:tcW w:w="2766" w:type="dxa"/>
          </w:tcPr>
          <w:p w14:paraId="36DF48A0" w14:textId="77777777" w:rsidR="00AC665E" w:rsidRDefault="00AC665E" w:rsidP="0061004B"/>
        </w:tc>
      </w:tr>
      <w:bookmarkEnd w:id="2"/>
    </w:tbl>
    <w:p w14:paraId="5D88FF15" w14:textId="3994A4E0" w:rsidR="00AA5C35" w:rsidRDefault="00AA5C35" w:rsidP="0061004B"/>
    <w:p w14:paraId="168607AF" w14:textId="77777777" w:rsidR="00AA5C35" w:rsidRDefault="00AA5C35" w:rsidP="0061004B"/>
    <w:p w14:paraId="3BCE1F52" w14:textId="79417274" w:rsidR="003F5D7F" w:rsidRDefault="00F93B66" w:rsidP="0061004B">
      <w:r>
        <w:rPr>
          <w:noProof/>
        </w:rPr>
        <w:drawing>
          <wp:inline distT="0" distB="0" distL="0" distR="0" wp14:anchorId="07FD69DC" wp14:editId="5B958770">
            <wp:extent cx="5274310" cy="382270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3DD67A" wp14:editId="19FC26EE">
            <wp:extent cx="5274310" cy="398399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613D">
        <w:rPr>
          <w:noProof/>
        </w:rPr>
        <w:drawing>
          <wp:inline distT="0" distB="0" distL="0" distR="0" wp14:anchorId="089F07BE" wp14:editId="2CD7616F">
            <wp:extent cx="5274310" cy="3637915"/>
            <wp:effectExtent l="0" t="0" r="254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613D">
        <w:rPr>
          <w:noProof/>
        </w:rPr>
        <w:drawing>
          <wp:inline distT="0" distB="0" distL="0" distR="0" wp14:anchorId="674CA6BB" wp14:editId="2E9A32D8">
            <wp:extent cx="5274310" cy="3935730"/>
            <wp:effectExtent l="0" t="0" r="254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0DC7">
        <w:rPr>
          <w:noProof/>
        </w:rPr>
        <w:drawing>
          <wp:inline distT="0" distB="0" distL="0" distR="0" wp14:anchorId="302400EB" wp14:editId="0347EC50">
            <wp:extent cx="5274310" cy="35286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0D197" w14:textId="0C056B98" w:rsidR="00AE0DC7" w:rsidRDefault="00AE0DC7" w:rsidP="0061004B"/>
    <w:p w14:paraId="46FD629C" w14:textId="6D83D346" w:rsidR="00AE0DC7" w:rsidRDefault="00AE0DC7" w:rsidP="0061004B">
      <w:r>
        <w:rPr>
          <w:noProof/>
        </w:rPr>
        <w:drawing>
          <wp:inline distT="0" distB="0" distL="0" distR="0" wp14:anchorId="118DDCA5" wp14:editId="5FBDC4F0">
            <wp:extent cx="5274310" cy="3825875"/>
            <wp:effectExtent l="0" t="0" r="254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D175E" w14:textId="29866391" w:rsidR="00AE0DC7" w:rsidRDefault="00AE0DC7" w:rsidP="0061004B"/>
    <w:p w14:paraId="23A6733D" w14:textId="1F245996" w:rsidR="00AE0DC7" w:rsidRDefault="00AE0DC7" w:rsidP="0061004B">
      <w:r>
        <w:rPr>
          <w:noProof/>
        </w:rPr>
        <w:drawing>
          <wp:inline distT="0" distB="0" distL="0" distR="0" wp14:anchorId="3505D8BA" wp14:editId="55790792">
            <wp:extent cx="5274310" cy="3825875"/>
            <wp:effectExtent l="0" t="0" r="254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AE0DC7" w14:paraId="53E565C7" w14:textId="77777777" w:rsidTr="00AE0DC7">
        <w:tc>
          <w:tcPr>
            <w:tcW w:w="2765" w:type="dxa"/>
          </w:tcPr>
          <w:p w14:paraId="70B56500" w14:textId="1D921A44" w:rsidR="00AE0DC7" w:rsidRDefault="00DE60F7" w:rsidP="0061004B">
            <w:r>
              <w:t>S</w:t>
            </w:r>
            <w:r w:rsidR="00AE0DC7">
              <w:t>urpass</w:t>
            </w:r>
          </w:p>
          <w:p w14:paraId="4521C221" w14:textId="07EDB744" w:rsidR="00DE60F7" w:rsidRDefault="00DE60F7" w:rsidP="0061004B">
            <w:r>
              <w:t>Overcome</w:t>
            </w:r>
          </w:p>
          <w:p w14:paraId="1B5F9828" w14:textId="355B48EB" w:rsidR="00DE60F7" w:rsidRDefault="00DE60F7" w:rsidP="0061004B">
            <w:r>
              <w:t>Exceed</w:t>
            </w:r>
          </w:p>
          <w:p w14:paraId="665AD2E5" w14:textId="77777777" w:rsidR="00DE60F7" w:rsidRDefault="001E4AF3" w:rsidP="0061004B">
            <w:r>
              <w:t>More than</w:t>
            </w:r>
          </w:p>
          <w:p w14:paraId="6A72FED5" w14:textId="5FC160DC" w:rsidR="001E4AF3" w:rsidRDefault="001E4AF3" w:rsidP="0061004B">
            <w:r>
              <w:t>Greater, bigger</w:t>
            </w:r>
          </w:p>
        </w:tc>
        <w:tc>
          <w:tcPr>
            <w:tcW w:w="2765" w:type="dxa"/>
          </w:tcPr>
          <w:p w14:paraId="4047C26D" w14:textId="77777777" w:rsidR="00AE0DC7" w:rsidRDefault="00DE60F7" w:rsidP="0061004B">
            <w:pP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səˈpɑːs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36EFF24F" w14:textId="77777777" w:rsidR="00DE60F7" w:rsidRDefault="00DE60F7" w:rsidP="0061004B">
            <w:pP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Surpass the advanced</w:t>
            </w:r>
          </w:p>
          <w:p w14:paraId="58A7296A" w14:textId="5B71C719" w:rsidR="00DE60F7" w:rsidRPr="00DE60F7" w:rsidRDefault="00DE60F7" w:rsidP="00DE60F7">
            <w:pPr>
              <w:pStyle w:val="result-poslist"/>
              <w:shd w:val="clear" w:color="auto" w:fill="FCFDFE"/>
              <w:spacing w:before="0" w:beforeAutospacing="0" w:after="45" w:afterAutospacing="0" w:line="338" w:lineRule="atLeast"/>
            </w:pPr>
          </w:p>
        </w:tc>
        <w:tc>
          <w:tcPr>
            <w:tcW w:w="2766" w:type="dxa"/>
          </w:tcPr>
          <w:p w14:paraId="37A68291" w14:textId="37AD3624" w:rsidR="00DE60F7" w:rsidRDefault="00DE60F7" w:rsidP="00DE60F7">
            <w:pPr>
              <w:pStyle w:val="NormalWeb"/>
              <w:shd w:val="clear" w:color="auto" w:fill="FCFDFE"/>
              <w:spacing w:before="0" w:beforeAutospacing="0" w:after="0" w:afterAutospacing="0" w:line="338" w:lineRule="atLeast"/>
              <w:rPr>
                <w:rFonts w:ascii="Segoe UI" w:hAnsi="Segoe UI" w:cs="Segoe UI"/>
                <w:color w:val="626469"/>
                <w:sz w:val="23"/>
                <w:szCs w:val="23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</w:rPr>
              <w:t>be or do something to a greater degree</w:t>
            </w:r>
          </w:p>
          <w:p w14:paraId="1FECA0E6" w14:textId="18ADC9AA" w:rsidR="00AE0DC7" w:rsidRPr="001E4AF3" w:rsidRDefault="00DE60F7" w:rsidP="001E4AF3">
            <w:pPr>
              <w:pStyle w:val="result-poslist"/>
              <w:shd w:val="clear" w:color="auto" w:fill="FCFDFE"/>
              <w:spacing w:before="0" w:beforeAutospacing="0" w:after="45" w:afterAutospacing="0" w:line="338" w:lineRule="atLeast"/>
              <w:rPr>
                <w:rFonts w:ascii="Segoe UI" w:hAnsi="Segoe UI" w:cs="Segoe UI"/>
                <w:b/>
                <w:bCs/>
                <w:color w:val="101214"/>
                <w:sz w:val="23"/>
                <w:szCs w:val="23"/>
              </w:rPr>
            </w:pPr>
            <w:r>
              <w:rPr>
                <w:rFonts w:ascii="Segoe UI" w:hAnsi="Segoe UI" w:cs="Segoe UI"/>
                <w:b/>
                <w:bCs/>
                <w:color w:val="101214"/>
                <w:sz w:val="23"/>
                <w:szCs w:val="23"/>
              </w:rPr>
              <w:t>her performance surpasses that of any other student I know</w:t>
            </w:r>
          </w:p>
        </w:tc>
      </w:tr>
      <w:tr w:rsidR="00AE0DC7" w14:paraId="43031EF6" w14:textId="77777777" w:rsidTr="00AE0DC7">
        <w:tc>
          <w:tcPr>
            <w:tcW w:w="2765" w:type="dxa"/>
          </w:tcPr>
          <w:p w14:paraId="227E7569" w14:textId="054BDF5B" w:rsidR="00AE0DC7" w:rsidRDefault="00F413EB" w:rsidP="0061004B">
            <w:bookmarkStart w:id="3" w:name="OLE_LINK5"/>
            <w:r>
              <w:t>Air conditioner</w:t>
            </w:r>
            <w:bookmarkEnd w:id="3"/>
          </w:p>
        </w:tc>
        <w:tc>
          <w:tcPr>
            <w:tcW w:w="2765" w:type="dxa"/>
          </w:tcPr>
          <w:p w14:paraId="686B091F" w14:textId="77777777" w:rsidR="00AE0DC7" w:rsidRDefault="00AE0DC7" w:rsidP="0061004B"/>
        </w:tc>
        <w:tc>
          <w:tcPr>
            <w:tcW w:w="2766" w:type="dxa"/>
          </w:tcPr>
          <w:p w14:paraId="6D49CB24" w14:textId="77777777" w:rsidR="00AE0DC7" w:rsidRDefault="00AE0DC7" w:rsidP="0061004B"/>
        </w:tc>
      </w:tr>
    </w:tbl>
    <w:p w14:paraId="508D9866" w14:textId="631C50C7" w:rsidR="00AE0DC7" w:rsidRDefault="00AE0DC7" w:rsidP="0061004B"/>
    <w:p w14:paraId="5053C652" w14:textId="38EC2470" w:rsidR="00AE0DC7" w:rsidRDefault="00AE0DC7" w:rsidP="0061004B"/>
    <w:p w14:paraId="563E9EB3" w14:textId="4C3D249F" w:rsidR="00AE0DC7" w:rsidRDefault="00AE0DC7" w:rsidP="0061004B">
      <w:r>
        <w:rPr>
          <w:noProof/>
        </w:rPr>
        <w:drawing>
          <wp:inline distT="0" distB="0" distL="0" distR="0" wp14:anchorId="73009D1F" wp14:editId="365DEC40">
            <wp:extent cx="5274310" cy="3825875"/>
            <wp:effectExtent l="0" t="0" r="254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2CBA4" w14:textId="463B314A" w:rsidR="00AE0DC7" w:rsidRDefault="00AE0DC7" w:rsidP="0061004B"/>
    <w:p w14:paraId="67DEAE22" w14:textId="64CB4EC7" w:rsidR="00AE0DC7" w:rsidRDefault="00AE0DC7" w:rsidP="0061004B"/>
    <w:p w14:paraId="669A0EDE" w14:textId="0FCBB397" w:rsidR="00AE0DC7" w:rsidRDefault="001E4AF3" w:rsidP="0061004B">
      <w:r>
        <w:rPr>
          <w:noProof/>
        </w:rPr>
        <w:drawing>
          <wp:inline distT="0" distB="0" distL="0" distR="0" wp14:anchorId="5093DEF5" wp14:editId="59DD09BE">
            <wp:extent cx="5274310" cy="373761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55B1C" w14:textId="263C7BA7" w:rsidR="001E4AF3" w:rsidRDefault="001E4AF3" w:rsidP="0061004B"/>
    <w:p w14:paraId="79608C0F" w14:textId="211FA5CB" w:rsidR="001E4AF3" w:rsidRDefault="00731918" w:rsidP="0061004B">
      <w:r>
        <w:rPr>
          <w:noProof/>
        </w:rPr>
        <w:drawing>
          <wp:inline distT="0" distB="0" distL="0" distR="0" wp14:anchorId="03C06BE5" wp14:editId="066D1086">
            <wp:extent cx="5274310" cy="393065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830AA" w14:textId="70B0BC82" w:rsidR="00731918" w:rsidRDefault="00731918" w:rsidP="0061004B"/>
    <w:p w14:paraId="473CC302" w14:textId="5AF249C9" w:rsidR="00731918" w:rsidRDefault="00731918" w:rsidP="0061004B">
      <w:r>
        <w:rPr>
          <w:noProof/>
        </w:rPr>
        <w:drawing>
          <wp:inline distT="0" distB="0" distL="0" distR="0" wp14:anchorId="397D56C1" wp14:editId="6D1F0AE8">
            <wp:extent cx="5274310" cy="394652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58641" w14:textId="1AFC241D" w:rsidR="00731918" w:rsidRDefault="00731918" w:rsidP="0061004B"/>
    <w:p w14:paraId="56021E5D" w14:textId="72945340" w:rsidR="00731918" w:rsidRDefault="00731918" w:rsidP="0061004B">
      <w:r>
        <w:rPr>
          <w:noProof/>
        </w:rPr>
        <w:drawing>
          <wp:inline distT="0" distB="0" distL="0" distR="0" wp14:anchorId="3F4AB935" wp14:editId="7ACBE3D8">
            <wp:extent cx="5274310" cy="374142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EE4CA" w14:textId="39EBF612" w:rsidR="00AE0DC7" w:rsidRDefault="00AE0DC7" w:rsidP="0061004B"/>
    <w:p w14:paraId="2C4BDE77" w14:textId="4842FD17" w:rsidR="00AE0DC7" w:rsidRDefault="00AE0DC7" w:rsidP="0061004B"/>
    <w:p w14:paraId="3EA4D6A5" w14:textId="54CB4198" w:rsidR="00AE0DC7" w:rsidRDefault="00AE0DC7" w:rsidP="0061004B"/>
    <w:p w14:paraId="14A05344" w14:textId="65A71285" w:rsidR="00AE0DC7" w:rsidRDefault="00AE0DC7" w:rsidP="0061004B"/>
    <w:p w14:paraId="557E68B5" w14:textId="77777777" w:rsidR="00AE0DC7" w:rsidRPr="0061004B" w:rsidRDefault="00AE0DC7" w:rsidP="0061004B"/>
    <w:sectPr w:rsidR="00AE0DC7" w:rsidRPr="006100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Dc3tTQxNTM2MTVV0lEKTi0uzszPAykwqgUAWxKXiCwAAAA="/>
  </w:docVars>
  <w:rsids>
    <w:rsidRoot w:val="008720D5"/>
    <w:rsid w:val="001432F8"/>
    <w:rsid w:val="0016658A"/>
    <w:rsid w:val="00191207"/>
    <w:rsid w:val="001E4AF3"/>
    <w:rsid w:val="001F0D9E"/>
    <w:rsid w:val="00362FE1"/>
    <w:rsid w:val="003B294F"/>
    <w:rsid w:val="003F5D7F"/>
    <w:rsid w:val="004A5F80"/>
    <w:rsid w:val="0061004B"/>
    <w:rsid w:val="007224FB"/>
    <w:rsid w:val="00731918"/>
    <w:rsid w:val="0073676E"/>
    <w:rsid w:val="00785FC5"/>
    <w:rsid w:val="007A2455"/>
    <w:rsid w:val="008720D5"/>
    <w:rsid w:val="00890A0C"/>
    <w:rsid w:val="0090613D"/>
    <w:rsid w:val="00932139"/>
    <w:rsid w:val="00983944"/>
    <w:rsid w:val="00A977AB"/>
    <w:rsid w:val="00AA5C35"/>
    <w:rsid w:val="00AC665E"/>
    <w:rsid w:val="00AE0DC7"/>
    <w:rsid w:val="00B86B0E"/>
    <w:rsid w:val="00C47ADC"/>
    <w:rsid w:val="00C9418C"/>
    <w:rsid w:val="00DE60F7"/>
    <w:rsid w:val="00EB120A"/>
    <w:rsid w:val="00F413EB"/>
    <w:rsid w:val="00F73C31"/>
    <w:rsid w:val="00F9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C4A44"/>
  <w15:chartTrackingRefBased/>
  <w15:docId w15:val="{07DFC621-4A2D-41E9-9812-AB78C25E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FE1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912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04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5D7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1004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B29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3F5D7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912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pron-text">
    <w:name w:val="pron-text"/>
    <w:basedOn w:val="DefaultParagraphFont"/>
    <w:rsid w:val="00AA5C35"/>
  </w:style>
  <w:style w:type="paragraph" w:customStyle="1" w:styleId="result-poslist">
    <w:name w:val="result-poslist"/>
    <w:basedOn w:val="Normal"/>
    <w:rsid w:val="00DE60F7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DE60F7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7A24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2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70981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34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395208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860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8207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7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04439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874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3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59024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53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16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57282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087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2826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54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23059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597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9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1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1175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832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35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87477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67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4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1701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65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433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49981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48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47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48090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6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324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4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46511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47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45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1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72087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24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18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17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94187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44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55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8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1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18105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83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666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00013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94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28877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22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53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8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28515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24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9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9921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24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97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76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78032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54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0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50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41907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87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1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102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74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98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0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83440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698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30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0530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54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0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64709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94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612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0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377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79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277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1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620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29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903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74263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9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45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64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28181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72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715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09422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96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07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1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39331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366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99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93901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56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6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97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435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74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37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2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7942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134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cambly.com/en/student/courses/5fa1de81b728c84f4ccaaa2f/60f1fc5e873ad0c4361bc569" TargetMode="External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0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7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6</Pages>
  <Words>300</Words>
  <Characters>1437</Characters>
  <Application>Microsoft Office Word</Application>
  <DocSecurity>0</DocSecurity>
  <Lines>2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Describing Change: History</vt:lpstr>
      <vt:lpstr>    Notes</vt:lpstr>
      <vt:lpstr>    lesson</vt:lpstr>
      <vt:lpstr>Data, Charts, &amp; Numbers: Business</vt:lpstr>
      <vt:lpstr>    Notes</vt:lpstr>
      <vt:lpstr>    lesson</vt:lpstr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9</cp:revision>
  <dcterms:created xsi:type="dcterms:W3CDTF">2022-09-18T15:15:00Z</dcterms:created>
  <dcterms:modified xsi:type="dcterms:W3CDTF">2022-09-19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48ea180b87a7c65fcd0c92cf1f64d0d94782df7cd4f29db46396b1c6c51465</vt:lpwstr>
  </property>
</Properties>
</file>